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8CB963" w14:textId="77777777" w:rsidR="003060CB" w:rsidRDefault="00A56B30" w:rsidP="00A56B30">
      <w:pPr>
        <w:pStyle w:val="Heading1"/>
        <w:rPr>
          <w:szCs w:val="28"/>
        </w:rPr>
      </w:pPr>
      <w:r>
        <w:rPr>
          <w:szCs w:val="28"/>
        </w:rPr>
        <w:t>Immunization Levels o</w:t>
      </w:r>
      <w:r w:rsidR="003060CB" w:rsidRPr="00A56B30">
        <w:rPr>
          <w:szCs w:val="28"/>
        </w:rPr>
        <w:t>f C</w:t>
      </w:r>
      <w:r w:rsidR="00660F0D" w:rsidRPr="00A56B30">
        <w:rPr>
          <w:szCs w:val="28"/>
        </w:rPr>
        <w:t>hildren Greater Than Two Years o</w:t>
      </w:r>
      <w:r w:rsidR="003060CB" w:rsidRPr="00A56B30">
        <w:rPr>
          <w:szCs w:val="28"/>
        </w:rPr>
        <w:t>f Age</w:t>
      </w:r>
      <w:r>
        <w:rPr>
          <w:szCs w:val="28"/>
        </w:rPr>
        <w:t xml:space="preserve"> </w:t>
      </w:r>
      <w:r w:rsidR="003060CB" w:rsidRPr="00A56B30">
        <w:rPr>
          <w:szCs w:val="28"/>
        </w:rPr>
        <w:t xml:space="preserve">Enrolled </w:t>
      </w:r>
      <w:r w:rsidR="007D78C0">
        <w:rPr>
          <w:szCs w:val="28"/>
        </w:rPr>
        <w:t>i</w:t>
      </w:r>
      <w:r w:rsidR="003060CB" w:rsidRPr="00A56B30">
        <w:rPr>
          <w:szCs w:val="28"/>
        </w:rPr>
        <w:t>n Group Child Care</w:t>
      </w:r>
    </w:p>
    <w:p w14:paraId="37B0E242" w14:textId="77777777" w:rsidR="00A56B30" w:rsidRPr="00A56B30" w:rsidRDefault="00A56B30" w:rsidP="00A56B30">
      <w:pPr>
        <w:pStyle w:val="Heading1"/>
      </w:pPr>
      <w:r>
        <w:t xml:space="preserve">Percent </w:t>
      </w:r>
      <w:proofErr w:type="gramStart"/>
      <w:r>
        <w:t>Up-to-Date</w:t>
      </w:r>
      <w:proofErr w:type="gramEnd"/>
    </w:p>
    <w:p w14:paraId="17E4C8E8" w14:textId="77777777" w:rsidR="0071054B" w:rsidRPr="00A56B30" w:rsidRDefault="00A56B30" w:rsidP="00A56B30">
      <w:pPr>
        <w:pStyle w:val="Heading1"/>
        <w:rPr>
          <w:szCs w:val="28"/>
        </w:rPr>
      </w:pPr>
      <w:r>
        <w:rPr>
          <w:szCs w:val="28"/>
        </w:rPr>
        <w:t>Childcare/Preschool Immunization Survey</w:t>
      </w:r>
    </w:p>
    <w:p w14:paraId="3EFC3855" w14:textId="77777777" w:rsidR="00A56B30" w:rsidRPr="00A56B30" w:rsidRDefault="00A56B30" w:rsidP="00A56B30">
      <w:pPr>
        <w:keepNext/>
        <w:widowControl w:val="0"/>
        <w:jc w:val="center"/>
        <w:outlineLvl w:val="0"/>
        <w:rPr>
          <w:sz w:val="24"/>
        </w:rPr>
      </w:pPr>
      <w:r w:rsidRPr="00A56B30">
        <w:rPr>
          <w:b/>
          <w:sz w:val="28"/>
          <w:szCs w:val="28"/>
        </w:rPr>
        <w:t>MASSACHUSETTS 1975-20</w:t>
      </w:r>
      <w:r w:rsidR="000B2ED4">
        <w:rPr>
          <w:b/>
          <w:sz w:val="28"/>
          <w:szCs w:val="28"/>
        </w:rPr>
        <w:t>2</w:t>
      </w:r>
      <w:r w:rsidR="00A52BC4">
        <w:rPr>
          <w:b/>
          <w:sz w:val="28"/>
          <w:szCs w:val="28"/>
        </w:rPr>
        <w:t>3</w:t>
      </w:r>
    </w:p>
    <w:p w14:paraId="6D09FCBA" w14:textId="77777777" w:rsidR="003060CB" w:rsidRDefault="003060CB"/>
    <w:tbl>
      <w:tblPr>
        <w:tblW w:w="14835" w:type="dxa"/>
        <w:jc w:val="center"/>
        <w:tblLayout w:type="fixed"/>
        <w:tblCellMar>
          <w:left w:w="132" w:type="dxa"/>
          <w:right w:w="132" w:type="dxa"/>
        </w:tblCellMar>
        <w:tblLook w:val="0000" w:firstRow="0" w:lastRow="0" w:firstColumn="0" w:lastColumn="0" w:noHBand="0" w:noVBand="0"/>
      </w:tblPr>
      <w:tblGrid>
        <w:gridCol w:w="1296"/>
        <w:gridCol w:w="1172"/>
        <w:gridCol w:w="1392"/>
        <w:gridCol w:w="1393"/>
        <w:gridCol w:w="1393"/>
        <w:gridCol w:w="1222"/>
        <w:gridCol w:w="1260"/>
        <w:gridCol w:w="1350"/>
        <w:gridCol w:w="1461"/>
        <w:gridCol w:w="1530"/>
        <w:gridCol w:w="1366"/>
      </w:tblGrid>
      <w:tr w:rsidR="003060CB" w14:paraId="0EBBB1D1" w14:textId="77777777" w:rsidTr="00536AA7">
        <w:tblPrEx>
          <w:tblCellMar>
            <w:top w:w="0" w:type="dxa"/>
            <w:bottom w:w="0" w:type="dxa"/>
          </w:tblCellMar>
        </w:tblPrEx>
        <w:trPr>
          <w:tblHeader/>
          <w:jc w:val="center"/>
        </w:trPr>
        <w:tc>
          <w:tcPr>
            <w:tcW w:w="1296" w:type="dxa"/>
            <w:tcBorders>
              <w:top w:val="double" w:sz="6" w:space="0" w:color="000000"/>
              <w:left w:val="double" w:sz="6" w:space="0" w:color="000000"/>
              <w:bottom w:val="single" w:sz="12" w:space="0" w:color="auto"/>
              <w:right w:val="single" w:sz="4" w:space="0" w:color="auto"/>
            </w:tcBorders>
            <w:shd w:val="clear" w:color="FFFFFF" w:fill="auto"/>
          </w:tcPr>
          <w:p w14:paraId="33316255" w14:textId="77777777" w:rsidR="003060CB" w:rsidRDefault="003060CB" w:rsidP="006D5B1C">
            <w:pPr>
              <w:widowControl w:val="0"/>
              <w:spacing w:before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School Year</w:t>
            </w:r>
            <w:r w:rsidR="00206BA2">
              <w:rPr>
                <w:b/>
                <w:sz w:val="22"/>
                <w:vertAlign w:val="superscript"/>
              </w:rPr>
              <w:t>1</w:t>
            </w:r>
          </w:p>
        </w:tc>
        <w:tc>
          <w:tcPr>
            <w:tcW w:w="1172" w:type="dxa"/>
            <w:tcBorders>
              <w:top w:val="double" w:sz="6" w:space="0" w:color="000000"/>
              <w:left w:val="single" w:sz="4" w:space="0" w:color="auto"/>
              <w:bottom w:val="single" w:sz="12" w:space="0" w:color="auto"/>
              <w:right w:val="single" w:sz="6" w:space="0" w:color="000000"/>
            </w:tcBorders>
            <w:shd w:val="clear" w:color="FFFFFF" w:fill="auto"/>
          </w:tcPr>
          <w:p w14:paraId="08962CFA" w14:textId="77777777" w:rsidR="003060CB" w:rsidRDefault="003060CB" w:rsidP="006D5B1C">
            <w:pPr>
              <w:widowControl w:val="0"/>
              <w:spacing w:before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Number of Records</w:t>
            </w:r>
          </w:p>
        </w:tc>
        <w:tc>
          <w:tcPr>
            <w:tcW w:w="1392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</w:tcPr>
          <w:p w14:paraId="04481AFC" w14:textId="77777777" w:rsidR="003060CB" w:rsidRDefault="003060CB" w:rsidP="006D5B1C">
            <w:pPr>
              <w:widowControl w:val="0"/>
              <w:spacing w:before="120"/>
              <w:jc w:val="center"/>
              <w:rPr>
                <w:b/>
                <w:sz w:val="22"/>
                <w:vertAlign w:val="superscript"/>
              </w:rPr>
            </w:pPr>
            <w:r>
              <w:rPr>
                <w:b/>
                <w:sz w:val="22"/>
                <w:u w:val="single"/>
              </w:rPr>
              <w:t>&gt;</w:t>
            </w:r>
            <w:r>
              <w:rPr>
                <w:b/>
                <w:sz w:val="22"/>
              </w:rPr>
              <w:t xml:space="preserve"> 4 DTaP/ DTP</w:t>
            </w:r>
            <w:r w:rsidR="00206BA2">
              <w:rPr>
                <w:b/>
                <w:sz w:val="22"/>
                <w:vertAlign w:val="superscript"/>
              </w:rPr>
              <w:t>2</w:t>
            </w:r>
          </w:p>
        </w:tc>
        <w:tc>
          <w:tcPr>
            <w:tcW w:w="1393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</w:tcPr>
          <w:p w14:paraId="5D3FF6CF" w14:textId="77777777" w:rsidR="003060CB" w:rsidRDefault="003060CB" w:rsidP="006D5B1C">
            <w:pPr>
              <w:widowControl w:val="0"/>
              <w:spacing w:before="120"/>
              <w:jc w:val="center"/>
              <w:rPr>
                <w:b/>
                <w:sz w:val="22"/>
                <w:vertAlign w:val="superscript"/>
              </w:rPr>
            </w:pPr>
            <w:r>
              <w:rPr>
                <w:b/>
                <w:sz w:val="22"/>
                <w:u w:val="single"/>
              </w:rPr>
              <w:t>&gt;</w:t>
            </w:r>
            <w:r>
              <w:rPr>
                <w:b/>
                <w:sz w:val="22"/>
              </w:rPr>
              <w:t xml:space="preserve"> 3 Polio</w:t>
            </w:r>
          </w:p>
        </w:tc>
        <w:tc>
          <w:tcPr>
            <w:tcW w:w="1393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</w:tcPr>
          <w:p w14:paraId="79EC450D" w14:textId="77777777" w:rsidR="003060CB" w:rsidRDefault="003060CB" w:rsidP="006D5B1C">
            <w:pPr>
              <w:widowControl w:val="0"/>
              <w:spacing w:before="120"/>
              <w:jc w:val="center"/>
              <w:rPr>
                <w:b/>
                <w:sz w:val="22"/>
                <w:vertAlign w:val="superscript"/>
              </w:rPr>
            </w:pPr>
            <w:r>
              <w:rPr>
                <w:b/>
                <w:sz w:val="22"/>
              </w:rPr>
              <w:t>1 MMR</w:t>
            </w:r>
            <w:r w:rsidR="00206BA2">
              <w:rPr>
                <w:b/>
                <w:sz w:val="22"/>
                <w:vertAlign w:val="superscript"/>
              </w:rPr>
              <w:t>3</w:t>
            </w:r>
          </w:p>
        </w:tc>
        <w:tc>
          <w:tcPr>
            <w:tcW w:w="1222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</w:tcPr>
          <w:p w14:paraId="78220C77" w14:textId="77777777" w:rsidR="003060CB" w:rsidRDefault="00B43B38" w:rsidP="006D5B1C">
            <w:pPr>
              <w:widowControl w:val="0"/>
              <w:spacing w:before="120"/>
              <w:jc w:val="center"/>
              <w:rPr>
                <w:b/>
                <w:sz w:val="22"/>
                <w:vertAlign w:val="superscript"/>
              </w:rPr>
            </w:pPr>
            <w:r>
              <w:rPr>
                <w:b/>
                <w:sz w:val="22"/>
                <w:u w:val="single"/>
              </w:rPr>
              <w:t>&gt;</w:t>
            </w:r>
            <w:r>
              <w:rPr>
                <w:b/>
                <w:sz w:val="22"/>
              </w:rPr>
              <w:t xml:space="preserve"> 3 </w:t>
            </w:r>
            <w:r w:rsidR="003060CB">
              <w:rPr>
                <w:b/>
                <w:sz w:val="22"/>
              </w:rPr>
              <w:t>Hib</w:t>
            </w:r>
            <w:r w:rsidR="00206BA2">
              <w:rPr>
                <w:b/>
                <w:sz w:val="22"/>
                <w:vertAlign w:val="superscript"/>
              </w:rPr>
              <w:t>4</w:t>
            </w:r>
          </w:p>
        </w:tc>
        <w:tc>
          <w:tcPr>
            <w:tcW w:w="1260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</w:tcPr>
          <w:p w14:paraId="4D451E1A" w14:textId="77777777" w:rsidR="003060CB" w:rsidRDefault="00806CAA" w:rsidP="006D5B1C">
            <w:pPr>
              <w:widowControl w:val="0"/>
              <w:spacing w:before="120"/>
              <w:jc w:val="center"/>
              <w:rPr>
                <w:b/>
                <w:sz w:val="22"/>
                <w:vertAlign w:val="superscript"/>
              </w:rPr>
            </w:pPr>
            <w:r>
              <w:rPr>
                <w:b/>
                <w:sz w:val="22"/>
              </w:rPr>
              <w:t>3 H</w:t>
            </w:r>
            <w:r w:rsidR="003060CB">
              <w:rPr>
                <w:b/>
                <w:sz w:val="22"/>
              </w:rPr>
              <w:t>ep B</w:t>
            </w:r>
            <w:r w:rsidR="00206BA2">
              <w:rPr>
                <w:b/>
                <w:sz w:val="22"/>
                <w:vertAlign w:val="superscript"/>
              </w:rPr>
              <w:t>5</w:t>
            </w:r>
          </w:p>
        </w:tc>
        <w:tc>
          <w:tcPr>
            <w:tcW w:w="1350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</w:tcPr>
          <w:p w14:paraId="6FA0A26F" w14:textId="77777777" w:rsidR="003060CB" w:rsidRDefault="00C96EF7" w:rsidP="006D5B1C">
            <w:pPr>
              <w:widowControl w:val="0"/>
              <w:spacing w:before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 V</w:t>
            </w:r>
            <w:r w:rsidR="003060CB">
              <w:rPr>
                <w:b/>
                <w:sz w:val="22"/>
              </w:rPr>
              <w:t>aricella</w:t>
            </w:r>
          </w:p>
        </w:tc>
        <w:tc>
          <w:tcPr>
            <w:tcW w:w="1461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</w:tcPr>
          <w:p w14:paraId="0084781C" w14:textId="77777777" w:rsidR="003060CB" w:rsidRDefault="00C96EF7" w:rsidP="006D5B1C">
            <w:pPr>
              <w:widowControl w:val="0"/>
              <w:spacing w:before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History of Chickenpox D</w:t>
            </w:r>
            <w:r w:rsidR="003060CB">
              <w:rPr>
                <w:b/>
                <w:sz w:val="22"/>
              </w:rPr>
              <w:t>isease</w:t>
            </w:r>
          </w:p>
        </w:tc>
        <w:tc>
          <w:tcPr>
            <w:tcW w:w="1530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single" w:sz="6" w:space="0" w:color="000000"/>
            </w:tcBorders>
            <w:shd w:val="clear" w:color="FFFFFF" w:fill="auto"/>
          </w:tcPr>
          <w:p w14:paraId="75008058" w14:textId="77777777" w:rsidR="003060CB" w:rsidRDefault="003060CB" w:rsidP="006D5B1C">
            <w:pPr>
              <w:widowControl w:val="0"/>
              <w:spacing w:before="120"/>
              <w:jc w:val="center"/>
              <w:rPr>
                <w:b/>
                <w:sz w:val="22"/>
                <w:vertAlign w:val="superscript"/>
              </w:rPr>
            </w:pPr>
            <w:r>
              <w:rPr>
                <w:b/>
                <w:sz w:val="22"/>
              </w:rPr>
              <w:t xml:space="preserve">Immunity to </w:t>
            </w:r>
            <w:r w:rsidR="00C96EF7">
              <w:rPr>
                <w:b/>
                <w:sz w:val="22"/>
              </w:rPr>
              <w:t>C</w:t>
            </w:r>
            <w:r>
              <w:rPr>
                <w:b/>
                <w:sz w:val="22"/>
              </w:rPr>
              <w:t>hickenpox</w:t>
            </w:r>
            <w:r w:rsidR="00206BA2">
              <w:rPr>
                <w:b/>
                <w:sz w:val="22"/>
                <w:vertAlign w:val="superscript"/>
              </w:rPr>
              <w:t>6</w:t>
            </w:r>
          </w:p>
        </w:tc>
        <w:tc>
          <w:tcPr>
            <w:tcW w:w="1366" w:type="dxa"/>
            <w:tcBorders>
              <w:top w:val="double" w:sz="6" w:space="0" w:color="000000"/>
              <w:left w:val="single" w:sz="6" w:space="0" w:color="000000"/>
              <w:bottom w:val="single" w:sz="12" w:space="0" w:color="auto"/>
              <w:right w:val="double" w:sz="6" w:space="0" w:color="000000"/>
            </w:tcBorders>
            <w:shd w:val="clear" w:color="FFFFFF" w:fill="auto"/>
          </w:tcPr>
          <w:p w14:paraId="2F489653" w14:textId="77777777" w:rsidR="003060CB" w:rsidRDefault="003060CB" w:rsidP="006D5B1C">
            <w:pPr>
              <w:widowControl w:val="0"/>
              <w:spacing w:before="120"/>
              <w:jc w:val="center"/>
              <w:rPr>
                <w:b/>
                <w:sz w:val="22"/>
                <w:vertAlign w:val="superscript"/>
              </w:rPr>
            </w:pPr>
            <w:r>
              <w:rPr>
                <w:b/>
                <w:sz w:val="22"/>
              </w:rPr>
              <w:t>Series Complete</w:t>
            </w:r>
            <w:r w:rsidR="00206BA2">
              <w:rPr>
                <w:b/>
                <w:sz w:val="22"/>
                <w:vertAlign w:val="superscript"/>
              </w:rPr>
              <w:t>7</w:t>
            </w:r>
          </w:p>
        </w:tc>
      </w:tr>
      <w:tr w:rsidR="00536AA7" w14:paraId="02E62FBB" w14:textId="77777777" w:rsidTr="006C024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</w:tcPr>
          <w:p w14:paraId="51A1533A" w14:textId="77777777" w:rsidR="00536AA7" w:rsidRPr="00D30A8F" w:rsidRDefault="00536AA7" w:rsidP="00536AA7">
            <w:pPr>
              <w:widowControl w:val="0"/>
              <w:spacing w:before="120" w:after="120"/>
              <w:jc w:val="center"/>
              <w:rPr>
                <w:b/>
                <w:bCs/>
                <w:sz w:val="22"/>
                <w:szCs w:val="22"/>
              </w:rPr>
            </w:pPr>
            <w:r w:rsidRPr="00D30A8F">
              <w:rPr>
                <w:b/>
                <w:bCs/>
                <w:sz w:val="22"/>
                <w:szCs w:val="22"/>
              </w:rPr>
              <w:t>202</w:t>
            </w:r>
            <w:r>
              <w:rPr>
                <w:b/>
                <w:bCs/>
                <w:sz w:val="22"/>
                <w:szCs w:val="22"/>
              </w:rPr>
              <w:t>2</w:t>
            </w:r>
            <w:r w:rsidRPr="00D30A8F">
              <w:rPr>
                <w:b/>
                <w:bCs/>
                <w:sz w:val="22"/>
                <w:szCs w:val="22"/>
              </w:rPr>
              <w:t>-2</w:t>
            </w: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14:paraId="3502A9AB" w14:textId="77777777" w:rsidR="00536AA7" w:rsidRPr="00D30A8F" w:rsidRDefault="00536AA7" w:rsidP="00536AA7">
            <w:pPr>
              <w:widowControl w:val="0"/>
              <w:spacing w:before="120" w:after="120"/>
              <w:jc w:val="center"/>
              <w:rPr>
                <w:sz w:val="22"/>
                <w:szCs w:val="22"/>
              </w:rPr>
            </w:pPr>
            <w:r w:rsidRPr="00536AA7">
              <w:rPr>
                <w:sz w:val="22"/>
                <w:szCs w:val="22"/>
              </w:rPr>
              <w:t>78</w:t>
            </w:r>
            <w:r>
              <w:rPr>
                <w:sz w:val="22"/>
                <w:szCs w:val="22"/>
              </w:rPr>
              <w:t>,</w:t>
            </w:r>
            <w:r w:rsidRPr="00536AA7">
              <w:rPr>
                <w:sz w:val="22"/>
                <w:szCs w:val="22"/>
              </w:rPr>
              <w:t>672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233D78B" w14:textId="77777777" w:rsidR="00536AA7" w:rsidRPr="00D30A8F" w:rsidRDefault="00536AA7" w:rsidP="00536AA7">
            <w:pPr>
              <w:widowControl w:val="0"/>
              <w:spacing w:before="120" w:after="120"/>
              <w:jc w:val="center"/>
              <w:rPr>
                <w:sz w:val="22"/>
                <w:szCs w:val="22"/>
              </w:rPr>
            </w:pPr>
            <w:r w:rsidRPr="00D30A8F">
              <w:rPr>
                <w:sz w:val="22"/>
                <w:szCs w:val="22"/>
              </w:rPr>
              <w:t>96.</w:t>
            </w:r>
            <w:r>
              <w:rPr>
                <w:sz w:val="22"/>
                <w:szCs w:val="22"/>
              </w:rPr>
              <w:t>6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9E0C1D7" w14:textId="77777777" w:rsidR="00536AA7" w:rsidRPr="00D30A8F" w:rsidRDefault="00536AA7" w:rsidP="00536AA7">
            <w:pPr>
              <w:widowControl w:val="0"/>
              <w:spacing w:before="120" w:after="120"/>
              <w:jc w:val="center"/>
              <w:rPr>
                <w:sz w:val="22"/>
                <w:szCs w:val="22"/>
              </w:rPr>
            </w:pPr>
            <w:r w:rsidRPr="00D30A8F">
              <w:rPr>
                <w:sz w:val="22"/>
                <w:szCs w:val="22"/>
              </w:rPr>
              <w:t>97.</w:t>
            </w:r>
            <w:r>
              <w:rPr>
                <w:sz w:val="22"/>
                <w:szCs w:val="22"/>
              </w:rPr>
              <w:t>1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E7946D9" w14:textId="77777777" w:rsidR="00536AA7" w:rsidRPr="00D30A8F" w:rsidRDefault="00536AA7" w:rsidP="00536AA7">
            <w:pPr>
              <w:widowControl w:val="0"/>
              <w:spacing w:before="120" w:after="120"/>
              <w:jc w:val="center"/>
              <w:rPr>
                <w:sz w:val="22"/>
                <w:szCs w:val="22"/>
              </w:rPr>
            </w:pPr>
            <w:r w:rsidRPr="00D30A8F">
              <w:rPr>
                <w:sz w:val="22"/>
                <w:szCs w:val="22"/>
              </w:rPr>
              <w:t>9</w:t>
            </w:r>
            <w:r>
              <w:rPr>
                <w:sz w:val="22"/>
                <w:szCs w:val="22"/>
              </w:rPr>
              <w:t>7</w:t>
            </w:r>
            <w:r w:rsidRPr="00D30A8F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7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D9FC255" w14:textId="77777777" w:rsidR="00536AA7" w:rsidRPr="00D30A8F" w:rsidRDefault="00536AA7" w:rsidP="00536AA7">
            <w:pPr>
              <w:widowControl w:val="0"/>
              <w:spacing w:before="120" w:after="120"/>
              <w:jc w:val="center"/>
              <w:rPr>
                <w:sz w:val="22"/>
                <w:szCs w:val="22"/>
              </w:rPr>
            </w:pPr>
            <w:r w:rsidRPr="00D30A8F">
              <w:rPr>
                <w:sz w:val="22"/>
                <w:szCs w:val="22"/>
              </w:rPr>
              <w:t>96.</w:t>
            </w:r>
            <w:r>
              <w:rPr>
                <w:sz w:val="22"/>
                <w:szCs w:val="22"/>
              </w:rPr>
              <w:t>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4EF0600" w14:textId="77777777" w:rsidR="00536AA7" w:rsidRPr="00D30A8F" w:rsidRDefault="00536AA7" w:rsidP="00536AA7">
            <w:pPr>
              <w:widowControl w:val="0"/>
              <w:spacing w:before="120" w:after="120"/>
              <w:jc w:val="center"/>
              <w:rPr>
                <w:sz w:val="22"/>
                <w:szCs w:val="22"/>
              </w:rPr>
            </w:pPr>
            <w:r w:rsidRPr="00D30A8F">
              <w:rPr>
                <w:sz w:val="22"/>
                <w:szCs w:val="22"/>
              </w:rPr>
              <w:t>96.</w:t>
            </w:r>
            <w:r>
              <w:rPr>
                <w:sz w:val="22"/>
                <w:szCs w:val="22"/>
              </w:rPr>
              <w:t>6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0C62702" w14:textId="77777777" w:rsidR="006C024C" w:rsidRPr="006C024C" w:rsidRDefault="006C024C" w:rsidP="006C024C">
            <w:pPr>
              <w:jc w:val="center"/>
              <w:rPr>
                <w:sz w:val="22"/>
                <w:szCs w:val="22"/>
              </w:rPr>
            </w:pPr>
            <w:r w:rsidRPr="00D30A8F">
              <w:rPr>
                <w:sz w:val="22"/>
                <w:szCs w:val="22"/>
              </w:rPr>
              <w:t>9</w:t>
            </w:r>
            <w:r>
              <w:rPr>
                <w:sz w:val="22"/>
                <w:szCs w:val="22"/>
              </w:rPr>
              <w:t>7</w:t>
            </w:r>
            <w:r w:rsidRPr="00D30A8F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3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CD35EFB" w14:textId="77777777" w:rsidR="00536AA7" w:rsidRPr="00D30A8F" w:rsidRDefault="00536AA7" w:rsidP="00536AA7">
            <w:pPr>
              <w:widowControl w:val="0"/>
              <w:spacing w:before="120" w:after="120"/>
              <w:jc w:val="center"/>
              <w:rPr>
                <w:sz w:val="22"/>
                <w:szCs w:val="22"/>
              </w:rPr>
            </w:pPr>
            <w:r w:rsidRPr="00D30A8F">
              <w:rPr>
                <w:sz w:val="22"/>
                <w:szCs w:val="22"/>
              </w:rPr>
              <w:t>0.</w:t>
            </w:r>
            <w:r>
              <w:rPr>
                <w:sz w:val="22"/>
                <w:szCs w:val="22"/>
              </w:rP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3EF8233" w14:textId="77777777" w:rsidR="00536AA7" w:rsidRPr="00D30A8F" w:rsidRDefault="00536AA7" w:rsidP="00536AA7">
            <w:pPr>
              <w:widowControl w:val="0"/>
              <w:spacing w:before="120" w:after="120"/>
              <w:jc w:val="center"/>
              <w:rPr>
                <w:sz w:val="22"/>
                <w:szCs w:val="22"/>
              </w:rPr>
            </w:pPr>
            <w:r w:rsidRPr="00D30A8F">
              <w:rPr>
                <w:sz w:val="22"/>
                <w:szCs w:val="22"/>
              </w:rPr>
              <w:t>9</w:t>
            </w:r>
            <w:r>
              <w:rPr>
                <w:sz w:val="22"/>
                <w:szCs w:val="22"/>
              </w:rPr>
              <w:t>7</w:t>
            </w:r>
            <w:r w:rsidRPr="00D30A8F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3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</w:tcPr>
          <w:p w14:paraId="3662AF27" w14:textId="77777777" w:rsidR="00536AA7" w:rsidRPr="00D30A8F" w:rsidRDefault="00536AA7" w:rsidP="00536AA7">
            <w:pPr>
              <w:widowControl w:val="0"/>
              <w:spacing w:before="120" w:after="120"/>
              <w:jc w:val="center"/>
              <w:rPr>
                <w:sz w:val="22"/>
                <w:szCs w:val="22"/>
              </w:rPr>
            </w:pPr>
            <w:r w:rsidRPr="00D30A8F">
              <w:rPr>
                <w:sz w:val="22"/>
                <w:szCs w:val="22"/>
              </w:rPr>
              <w:t>9</w:t>
            </w:r>
            <w:r>
              <w:rPr>
                <w:sz w:val="22"/>
                <w:szCs w:val="22"/>
              </w:rPr>
              <w:t>4</w:t>
            </w:r>
            <w:r w:rsidRPr="00D30A8F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5</w:t>
            </w:r>
          </w:p>
        </w:tc>
      </w:tr>
      <w:tr w:rsidR="00536AA7" w14:paraId="34A04728" w14:textId="77777777" w:rsidTr="00536AA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</w:tcPr>
          <w:p w14:paraId="53C1D42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 w:rsidRPr="00D30A8F">
              <w:rPr>
                <w:b/>
                <w:bCs/>
                <w:sz w:val="22"/>
                <w:szCs w:val="22"/>
              </w:rPr>
              <w:t>2021-22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14:paraId="4DF3BC7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 w:rsidRPr="00D30A8F">
              <w:rPr>
                <w:sz w:val="22"/>
                <w:szCs w:val="22"/>
              </w:rPr>
              <w:t>80,329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A93420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 w:rsidRPr="00D30A8F">
              <w:rPr>
                <w:sz w:val="22"/>
                <w:szCs w:val="22"/>
              </w:rPr>
              <w:t>96.2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E59FED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 w:rsidRPr="00D30A8F">
              <w:rPr>
                <w:sz w:val="22"/>
                <w:szCs w:val="22"/>
              </w:rPr>
              <w:t>97.4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D9212D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 w:rsidRPr="00D30A8F">
              <w:rPr>
                <w:sz w:val="22"/>
                <w:szCs w:val="22"/>
              </w:rPr>
              <w:t>95.9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7EA67D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 w:rsidRPr="00D30A8F">
              <w:rPr>
                <w:sz w:val="22"/>
                <w:szCs w:val="22"/>
              </w:rPr>
              <w:t>96.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69DE4B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 w:rsidRPr="00D30A8F">
              <w:rPr>
                <w:sz w:val="22"/>
                <w:szCs w:val="22"/>
              </w:rPr>
              <w:t>96.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25B286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 w:rsidRPr="00D30A8F">
              <w:rPr>
                <w:sz w:val="22"/>
                <w:szCs w:val="22"/>
              </w:rPr>
              <w:t>96.6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E28CF0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 w:rsidRPr="00D30A8F">
              <w:rPr>
                <w:sz w:val="22"/>
                <w:szCs w:val="22"/>
              </w:rPr>
              <w:t>0.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E9C204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 w:rsidRPr="00D30A8F">
              <w:rPr>
                <w:sz w:val="22"/>
                <w:szCs w:val="22"/>
              </w:rPr>
              <w:t>96.8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</w:tcPr>
          <w:p w14:paraId="1690307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 w:rsidRPr="00D30A8F">
              <w:rPr>
                <w:sz w:val="22"/>
                <w:szCs w:val="22"/>
              </w:rPr>
              <w:t>93.4</w:t>
            </w:r>
          </w:p>
        </w:tc>
      </w:tr>
      <w:tr w:rsidR="00536AA7" w14:paraId="5385E94E" w14:textId="77777777" w:rsidTr="00F244F6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</w:tcPr>
          <w:p w14:paraId="03D6A20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20-21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14:paraId="5C12878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54,941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DE5836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8F000C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A5BC39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3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D6C43B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D6E899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4A2267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8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BAAD30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0.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36DF90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9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</w:tcPr>
          <w:p w14:paraId="1CF73A5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4.9</w:t>
            </w:r>
          </w:p>
        </w:tc>
      </w:tr>
      <w:tr w:rsidR="00536AA7" w14:paraId="5E9B2F8C" w14:textId="77777777" w:rsidTr="00F244F6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</w:tcPr>
          <w:p w14:paraId="53543D0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19-20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14:paraId="61B66B1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9,620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E3755F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0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BEA44F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4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56590B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9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46D075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9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5C0103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6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43AE5D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4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291785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0.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1C1D99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5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</w:tcPr>
          <w:p w14:paraId="74C5AD6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4.6</w:t>
            </w:r>
          </w:p>
        </w:tc>
      </w:tr>
      <w:tr w:rsidR="00536AA7" w14:paraId="21880CA3" w14:textId="77777777" w:rsidTr="00F244F6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6" w:space="0" w:color="auto"/>
              <w:right w:val="single" w:sz="4" w:space="0" w:color="auto"/>
            </w:tcBorders>
          </w:tcPr>
          <w:p w14:paraId="027BFEE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18-19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000000"/>
            </w:tcBorders>
          </w:tcPr>
          <w:p w14:paraId="69EFA79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00,731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14:paraId="29FDD98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8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14:paraId="0A8ECFF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1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14:paraId="23CCC18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8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14:paraId="0128EB2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14:paraId="19D1F6D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14:paraId="26F8188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1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14:paraId="16D2111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0.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14:paraId="13E7060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3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double" w:sz="6" w:space="0" w:color="000000"/>
            </w:tcBorders>
          </w:tcPr>
          <w:p w14:paraId="20DEE1C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9</w:t>
            </w:r>
          </w:p>
        </w:tc>
      </w:tr>
      <w:tr w:rsidR="00536AA7" w14:paraId="6BAB29A0" w14:textId="77777777" w:rsidTr="00F244F6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</w:tcPr>
          <w:p w14:paraId="7B597EA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17-18</w:t>
            </w:r>
          </w:p>
        </w:tc>
        <w:tc>
          <w:tcPr>
            <w:tcW w:w="1172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14:paraId="335D908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,972</w:t>
            </w:r>
          </w:p>
        </w:tc>
        <w:tc>
          <w:tcPr>
            <w:tcW w:w="1392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77F171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5</w:t>
            </w:r>
          </w:p>
        </w:tc>
        <w:tc>
          <w:tcPr>
            <w:tcW w:w="1393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1A4903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8</w:t>
            </w:r>
          </w:p>
        </w:tc>
        <w:tc>
          <w:tcPr>
            <w:tcW w:w="1393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13E3C5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6</w:t>
            </w:r>
          </w:p>
        </w:tc>
        <w:tc>
          <w:tcPr>
            <w:tcW w:w="1222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B9CC63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0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86C2CA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8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8FAD1B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9</w:t>
            </w:r>
          </w:p>
        </w:tc>
        <w:tc>
          <w:tcPr>
            <w:tcW w:w="1461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94D719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0.1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B0C7D1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0</w:t>
            </w:r>
          </w:p>
        </w:tc>
        <w:tc>
          <w:tcPr>
            <w:tcW w:w="1366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</w:tcPr>
          <w:p w14:paraId="292781C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4</w:t>
            </w:r>
          </w:p>
        </w:tc>
      </w:tr>
      <w:tr w:rsidR="00536AA7" w14:paraId="0F1BF4BE" w14:textId="77777777" w:rsidTr="00F244F6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6" w:space="0" w:color="auto"/>
              <w:right w:val="single" w:sz="4" w:space="0" w:color="auto"/>
            </w:tcBorders>
          </w:tcPr>
          <w:p w14:paraId="2068DA0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16-17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000000"/>
            </w:tcBorders>
          </w:tcPr>
          <w:p w14:paraId="7180545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9,960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14:paraId="63318B9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4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14:paraId="7EC4F9F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7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14:paraId="65B772D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5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14:paraId="49BCAB5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14:paraId="66062CA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14:paraId="15EAF84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6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14:paraId="724382D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0.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single" w:sz="6" w:space="0" w:color="000000"/>
            </w:tcBorders>
          </w:tcPr>
          <w:p w14:paraId="22FEB9F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8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6" w:space="0" w:color="auto"/>
              <w:right w:val="double" w:sz="6" w:space="0" w:color="000000"/>
            </w:tcBorders>
          </w:tcPr>
          <w:p w14:paraId="2131D09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3</w:t>
            </w:r>
          </w:p>
        </w:tc>
      </w:tr>
      <w:tr w:rsidR="00536AA7" w14:paraId="6FE3BD5E" w14:textId="77777777" w:rsidTr="00F244F6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</w:tcPr>
          <w:p w14:paraId="3E88E63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15-16</w:t>
            </w:r>
          </w:p>
        </w:tc>
        <w:tc>
          <w:tcPr>
            <w:tcW w:w="1172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14:paraId="24F52AAB" w14:textId="77777777" w:rsidR="00536AA7" w:rsidRPr="00732798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10,276</w:t>
            </w:r>
          </w:p>
        </w:tc>
        <w:tc>
          <w:tcPr>
            <w:tcW w:w="1392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C72B5AA" w14:textId="77777777" w:rsidR="00536AA7" w:rsidRPr="00732798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3</w:t>
            </w:r>
          </w:p>
        </w:tc>
        <w:tc>
          <w:tcPr>
            <w:tcW w:w="1393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7B028E8" w14:textId="77777777" w:rsidR="00536AA7" w:rsidRPr="00732798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8</w:t>
            </w:r>
          </w:p>
        </w:tc>
        <w:tc>
          <w:tcPr>
            <w:tcW w:w="1393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C1E005C" w14:textId="77777777" w:rsidR="00536AA7" w:rsidRPr="00732798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7</w:t>
            </w:r>
          </w:p>
        </w:tc>
        <w:tc>
          <w:tcPr>
            <w:tcW w:w="1222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600861C" w14:textId="77777777" w:rsidR="00536AA7" w:rsidRPr="00732798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0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D25E553" w14:textId="77777777" w:rsidR="00536AA7" w:rsidRPr="00732798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5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1DB4C17" w14:textId="77777777" w:rsidR="00536AA7" w:rsidRPr="00732798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9</w:t>
            </w:r>
          </w:p>
        </w:tc>
        <w:tc>
          <w:tcPr>
            <w:tcW w:w="1461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502C4E7" w14:textId="77777777" w:rsidR="00536AA7" w:rsidRPr="00732798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0.2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648B4C0" w14:textId="77777777" w:rsidR="00536AA7" w:rsidRPr="00732798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1</w:t>
            </w:r>
          </w:p>
        </w:tc>
        <w:tc>
          <w:tcPr>
            <w:tcW w:w="1366" w:type="dxa"/>
            <w:tcBorders>
              <w:top w:val="single" w:sz="6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</w:tcPr>
          <w:p w14:paraId="0E4B0AA3" w14:textId="77777777" w:rsidR="00536AA7" w:rsidRPr="00732798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1</w:t>
            </w:r>
          </w:p>
        </w:tc>
      </w:tr>
      <w:tr w:rsidR="00536AA7" w14:paraId="3E47B4B5" w14:textId="77777777" w:rsidTr="00F244F6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</w:tcPr>
          <w:p w14:paraId="0EE4BB2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14-15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14:paraId="77ECB8A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01,875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F75F28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AE6270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7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A74B07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5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9A23BD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FDF726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6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A3614C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6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7C79A9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0.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F816DB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9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</w:tcPr>
          <w:p w14:paraId="335AD26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4.6</w:t>
            </w:r>
          </w:p>
        </w:tc>
      </w:tr>
      <w:tr w:rsidR="00536AA7" w14:paraId="6E9A84B2" w14:textId="77777777" w:rsidTr="00F244F6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</w:tcPr>
          <w:p w14:paraId="5FEC491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13-14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14:paraId="06BBC55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07,739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C8DEB2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6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B83F80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0CE5CD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6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7CC5E1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642D58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D074E6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6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C587B1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0.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9773D4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8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double" w:sz="6" w:space="0" w:color="000000"/>
            </w:tcBorders>
          </w:tcPr>
          <w:p w14:paraId="3E76CCC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7</w:t>
            </w:r>
          </w:p>
        </w:tc>
      </w:tr>
      <w:tr w:rsidR="00536AA7" w14:paraId="6C36FE73" w14:textId="77777777" w:rsidTr="00F9110D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38E1866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12-13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3EEE841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16,290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4F7D8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4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8F0C2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1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D19D1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6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84574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15AD3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A2F01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5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E0BB4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0.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7C88D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8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4C9ADDA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4</w:t>
            </w:r>
          </w:p>
        </w:tc>
      </w:tr>
      <w:tr w:rsidR="00536AA7" w14:paraId="1969645E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14CC825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11-12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04B1AB3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18,106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01FB6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166E8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9A9E7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5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BDECE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7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366A8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8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A1AC9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2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67C84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0.4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7AD29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6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61EE98D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3</w:t>
            </w:r>
          </w:p>
        </w:tc>
      </w:tr>
      <w:tr w:rsidR="00536AA7" w14:paraId="1F1499FA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7B3C26D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10-11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4DAAE4E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18,183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1BD02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0C388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E1C29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2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F357D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4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7D173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8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F153F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4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2F8F5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0.4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9AB73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8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5D72FB0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4.9</w:t>
            </w:r>
          </w:p>
        </w:tc>
      </w:tr>
      <w:tr w:rsidR="00536AA7" w14:paraId="2B413C38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7463D74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lastRenderedPageBreak/>
              <w:t>2009-10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35466EE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14,315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1938B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A158B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D5199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9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4420D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3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AC56D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7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8BFFD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0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E2F2F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0.5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908E8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5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3EB7C65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9</w:t>
            </w:r>
          </w:p>
        </w:tc>
      </w:tr>
      <w:tr w:rsidR="00536AA7" w14:paraId="56E8FB93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00AFFBC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08-09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7A5B979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23,887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D2D3C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130B3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A18D2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4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B1D58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0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59B41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5E057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6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03469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0.7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B7215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2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6585BE7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6</w:t>
            </w:r>
          </w:p>
        </w:tc>
      </w:tr>
      <w:tr w:rsidR="00536AA7" w14:paraId="157788DC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43082B8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07-08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2B7A3D1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29,705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87A3C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A2069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E4BDA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2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4BA86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0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89167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2FCE4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6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08C3E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0.6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50F79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2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053676C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5</w:t>
            </w:r>
          </w:p>
        </w:tc>
      </w:tr>
      <w:tr w:rsidR="00536AA7" w14:paraId="52AF0AAD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25CA2E3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06-07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585C136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34,435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622AD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8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11752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C95D1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0462F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0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54848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7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6C113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0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DE633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0.6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904FA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6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6D4D89D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2</w:t>
            </w:r>
          </w:p>
        </w:tc>
      </w:tr>
      <w:tr w:rsidR="00536AA7" w14:paraId="0DB5B2D4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2039609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05-06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543B879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33,166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CD02E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F3F12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76BA8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0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DEE62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6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2F10A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4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9D8A0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3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C5792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0.9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C586A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2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49CB0CC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9</w:t>
            </w:r>
          </w:p>
        </w:tc>
      </w:tr>
      <w:tr w:rsidR="00536AA7" w14:paraId="7609DE78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0E9A354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04-05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4CFB8CF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35,438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5C7A5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CEFAF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1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7E532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4A052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9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B52D6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6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9B4F6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0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415EA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.2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DA319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2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2EAE76A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1</w:t>
            </w:r>
          </w:p>
        </w:tc>
      </w:tr>
      <w:tr w:rsidR="00536AA7" w14:paraId="5E8D8ABF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73A8959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03-04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257F55D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31,629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0DC5F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6F936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76C2F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23455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9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27135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7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1E8FA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2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79F4B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.7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AD5AC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9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697F953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1</w:t>
            </w:r>
          </w:p>
        </w:tc>
      </w:tr>
      <w:tr w:rsidR="00536AA7" w14:paraId="24B6338F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77109AB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02-03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530BB2A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33,702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D15A4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80422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77E55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1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A6D49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4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355F7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2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9D540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3.2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ADF9B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2.9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51EBD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1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6ED2B6A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7</w:t>
            </w:r>
          </w:p>
        </w:tc>
      </w:tr>
      <w:tr w:rsidR="00536AA7" w14:paraId="27A4D87D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7CE4B76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01-02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6D5D156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22,640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0AFDB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B5161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1DA02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1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953DA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5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6AE87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1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64EAE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89.3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95942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5.6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61D1B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4.9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3AB75E2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6</w:t>
            </w:r>
          </w:p>
        </w:tc>
      </w:tr>
      <w:tr w:rsidR="00536AA7" w14:paraId="2E37A970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7A11FBB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000-01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1EF2803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19,672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2C69B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E02E6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6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61039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9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D4112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0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A2AF5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2DF3A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82.3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E90CF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.4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A3E5A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1.8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59AF1EA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3</w:t>
            </w:r>
          </w:p>
        </w:tc>
      </w:tr>
      <w:tr w:rsidR="00536AA7" w14:paraId="66295A24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286BED1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99-00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4F72E55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18,319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D61D7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3541A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24CBA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0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A5CF0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1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0394E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747AE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69.3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9C862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5.2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D2640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84.5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5A54115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1</w:t>
            </w:r>
          </w:p>
        </w:tc>
      </w:tr>
      <w:tr w:rsidR="00536AA7" w14:paraId="16A0C770" w14:textId="77777777" w:rsidTr="00010F3C">
        <w:tblPrEx>
          <w:tblCellMar>
            <w:top w:w="0" w:type="dxa"/>
            <w:bottom w:w="0" w:type="dxa"/>
          </w:tblCellMar>
        </w:tblPrEx>
        <w:trPr>
          <w:trHeight w:val="495"/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</w:tcPr>
          <w:p w14:paraId="5B7411B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98-99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14:paraId="0ED9406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18,672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F88607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1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DEAC10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1FB072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6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64F0BA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6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17F22B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2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563BBE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/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E2C0BD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/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AD02F0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/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double" w:sz="6" w:space="0" w:color="000000"/>
            </w:tcBorders>
          </w:tcPr>
          <w:p w14:paraId="4FA8B7D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9</w:t>
            </w:r>
          </w:p>
        </w:tc>
      </w:tr>
      <w:tr w:rsidR="00536AA7" w14:paraId="3981FE91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310FC67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97-98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453E891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16,830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1E35D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041D9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1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F03BA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9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2DD4B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5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46D9F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4.7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24658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/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5861A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/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A753E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/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5C4AB80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4</w:t>
            </w:r>
          </w:p>
        </w:tc>
      </w:tr>
      <w:tr w:rsidR="00536AA7" w14:paraId="05C614DA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4B0FD25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96-97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390579B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10,221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1B7C6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817A1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351D3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2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AFB46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1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A8CE4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81.7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FF359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B8B97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B0575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1C12514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8</w:t>
            </w:r>
          </w:p>
        </w:tc>
      </w:tr>
      <w:tr w:rsidR="00536AA7" w14:paraId="2D60D1CD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1B1A97C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95-96</w:t>
            </w:r>
          </w:p>
        </w:tc>
        <w:tc>
          <w:tcPr>
            <w:tcW w:w="1172" w:type="dxa"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663EA4E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11,150</w:t>
            </w:r>
          </w:p>
        </w:tc>
        <w:tc>
          <w:tcPr>
            <w:tcW w:w="139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4947C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4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535B8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0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EC549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1</w:t>
            </w:r>
          </w:p>
        </w:tc>
        <w:tc>
          <w:tcPr>
            <w:tcW w:w="122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76F8F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2.7</w:t>
            </w:r>
          </w:p>
        </w:tc>
        <w:tc>
          <w:tcPr>
            <w:tcW w:w="126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39946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44.3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FE927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45229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4DBCE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1E54918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3</w:t>
            </w:r>
          </w:p>
        </w:tc>
      </w:tr>
      <w:tr w:rsidR="00536AA7" w14:paraId="75CF9B5C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</w:tcPr>
          <w:p w14:paraId="765D62F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94-95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14:paraId="77A9F2A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09,012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DD0031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014136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D3A16A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88437F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364187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20C1C6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5AA363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DEFC36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double" w:sz="6" w:space="0" w:color="000000"/>
            </w:tcBorders>
          </w:tcPr>
          <w:p w14:paraId="522879A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1B85B486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2" w:space="0" w:color="000000"/>
              <w:right w:val="single" w:sz="4" w:space="0" w:color="auto"/>
            </w:tcBorders>
          </w:tcPr>
          <w:p w14:paraId="3888124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lastRenderedPageBreak/>
              <w:t>1993-94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57312EF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06,147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E2998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6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28E94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1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89E75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6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7DB8D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28288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A8A85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504E1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D041F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7E804FE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214ECBBF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736B324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92-93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7275819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110,730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F9AB5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2E091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1F4F7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8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390E4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E4B51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043F9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0991C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2B33A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1E6845E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635E6466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</w:tcPr>
          <w:p w14:paraId="66EB188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91-92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6418F17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,620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F38CA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8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681EF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78AEF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7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DD0D4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53249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AEF5B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145C6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2A5BE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6C14571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63F6A369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right w:val="single" w:sz="4" w:space="0" w:color="auto"/>
            </w:tcBorders>
          </w:tcPr>
          <w:p w14:paraId="373E82E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90-91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742FEC2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4,730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84262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6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B9969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D2FDA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7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594DC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0A9E6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6C4CC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C978E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2F37B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427A2BF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1E4AF621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4" w:space="0" w:color="auto"/>
              <w:right w:val="single" w:sz="4" w:space="0" w:color="auto"/>
            </w:tcBorders>
          </w:tcPr>
          <w:p w14:paraId="07E7E1D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89-90</w:t>
            </w:r>
          </w:p>
        </w:tc>
        <w:tc>
          <w:tcPr>
            <w:tcW w:w="1172" w:type="dxa"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65CECD4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2,831</w:t>
            </w:r>
          </w:p>
        </w:tc>
        <w:tc>
          <w:tcPr>
            <w:tcW w:w="139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A5885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2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6C34E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8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35ED0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5</w:t>
            </w:r>
          </w:p>
        </w:tc>
        <w:tc>
          <w:tcPr>
            <w:tcW w:w="122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D2725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7A57A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81F49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912AE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27EF4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56127CC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7FA2BC92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3CD11D2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88-89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3D58B18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88,283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A000C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4BBA7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3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3D936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8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4D331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AD83D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A7DFC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413EF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1A84B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486256A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784EF568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right w:val="single" w:sz="4" w:space="0" w:color="auto"/>
            </w:tcBorders>
          </w:tcPr>
          <w:p w14:paraId="21293BE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87-88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</w:tcPr>
          <w:p w14:paraId="45ECDBE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80,198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ABDCAF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E215F7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4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15764D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0C4706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B1A348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75F0A7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4208F9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031FF2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right w:val="double" w:sz="6" w:space="0" w:color="000000"/>
            </w:tcBorders>
          </w:tcPr>
          <w:p w14:paraId="69157C5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594E74F9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right w:val="single" w:sz="4" w:space="0" w:color="auto"/>
            </w:tcBorders>
          </w:tcPr>
          <w:p w14:paraId="082989A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86-87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</w:tcPr>
          <w:p w14:paraId="3C926A5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80,572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805641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4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1DCB45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AFE86F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2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18C1E5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7742E5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F22B7C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1F1A7B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EBBB72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right w:val="double" w:sz="6" w:space="0" w:color="000000"/>
            </w:tcBorders>
          </w:tcPr>
          <w:p w14:paraId="626F0CE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716BCA15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FFFFFF"/>
              <w:right w:val="single" w:sz="4" w:space="0" w:color="auto"/>
            </w:tcBorders>
          </w:tcPr>
          <w:p w14:paraId="31EA4EB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85-86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04DBCA8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77,991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F49DE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5A044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8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63DB1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9.0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D9928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D7C26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48BB9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5133C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3B007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708D225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48476C83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4F347D5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84-85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2BB95A3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80,500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C76B4B" w14:textId="77777777" w:rsidR="00536AA7" w:rsidRPr="00893DAB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 w:rsidRPr="00893DAB">
              <w:rPr>
                <w:sz w:val="22"/>
              </w:rPr>
              <w:t>97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6BD84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546F2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9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386D3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C2356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87EEF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E729D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3CC1B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60E18F6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25D6697F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771AAE5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83-84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559FF84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04BB8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9BB81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8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F1EFB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7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873E5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7056A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B9B2A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07133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793CC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2F1DD08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2A22E6FD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FFFFFF"/>
              <w:right w:val="single" w:sz="4" w:space="0" w:color="auto"/>
            </w:tcBorders>
          </w:tcPr>
          <w:p w14:paraId="2D99F06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82-83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05A93D6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A6181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F66174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5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055CB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8.0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C3579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04E82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4B940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7BE68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46C1A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087FCE8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5639AEFE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FFFFFF"/>
              <w:right w:val="single" w:sz="4" w:space="0" w:color="auto"/>
            </w:tcBorders>
          </w:tcPr>
          <w:p w14:paraId="1804388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81-82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74F8500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22177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EB400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8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03C92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7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49702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6079D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2ECF4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D283A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12563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7A81878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408CD5EF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FFFFFF"/>
              <w:right w:val="single" w:sz="4" w:space="0" w:color="auto"/>
            </w:tcBorders>
          </w:tcPr>
          <w:p w14:paraId="7DFB3BD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80-81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2A335A5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1E383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5E6F3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7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DC77E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7.2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F0AF3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7F743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9AB05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6B8FD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7AC2B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5C8DA20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19ACE2EA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75F7F5E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79-80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44A2AFE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44430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5.6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CD6B1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1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93417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6.2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43CE8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569F0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20B4A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BF38F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F954D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3D379DC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1B8273D2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</w:tcPr>
          <w:p w14:paraId="1889FC0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78-79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009599C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38C12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4.2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56E3EA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4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7258D1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2.4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C6051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BF3CC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8B3F7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0F63C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745B4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21DFA32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6503283C" w14:textId="77777777" w:rsidTr="00010F3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single" w:sz="6" w:space="0" w:color="000000"/>
              <w:right w:val="single" w:sz="4" w:space="0" w:color="auto"/>
            </w:tcBorders>
          </w:tcPr>
          <w:p w14:paraId="76A20DA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lastRenderedPageBreak/>
              <w:t>1977-78</w:t>
            </w:r>
          </w:p>
        </w:tc>
        <w:tc>
          <w:tcPr>
            <w:tcW w:w="1172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41F30C7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315B9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90.0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93721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84.9</w:t>
            </w:r>
          </w:p>
        </w:tc>
        <w:tc>
          <w:tcPr>
            <w:tcW w:w="13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8CCC1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85.3</w:t>
            </w:r>
          </w:p>
        </w:tc>
        <w:tc>
          <w:tcPr>
            <w:tcW w:w="12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7DC81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714C5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8B159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C886E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ECB44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20CC9F2C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  <w:tr w:rsidR="00536AA7" w14:paraId="5E827602" w14:textId="77777777" w:rsidTr="00893DA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6" w:space="0" w:color="000000"/>
              <w:left w:val="double" w:sz="6" w:space="0" w:color="000000"/>
              <w:bottom w:val="single" w:sz="4" w:space="0" w:color="auto"/>
              <w:right w:val="single" w:sz="4" w:space="0" w:color="auto"/>
            </w:tcBorders>
          </w:tcPr>
          <w:p w14:paraId="452B6A0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76-77</w:t>
            </w:r>
          </w:p>
        </w:tc>
        <w:tc>
          <w:tcPr>
            <w:tcW w:w="1172" w:type="dxa"/>
            <w:tcBorders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14:paraId="2D904FE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92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45679A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-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485FDF8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-</w:t>
            </w:r>
          </w:p>
        </w:tc>
        <w:tc>
          <w:tcPr>
            <w:tcW w:w="139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36CE810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-</w:t>
            </w:r>
          </w:p>
        </w:tc>
        <w:tc>
          <w:tcPr>
            <w:tcW w:w="1222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40F86E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-</w:t>
            </w:r>
          </w:p>
        </w:tc>
        <w:tc>
          <w:tcPr>
            <w:tcW w:w="1260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2B724A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-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705371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E1F37D6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EADD55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left w:val="single" w:sz="6" w:space="0" w:color="000000"/>
              <w:bottom w:val="single" w:sz="4" w:space="0" w:color="auto"/>
              <w:right w:val="double" w:sz="6" w:space="0" w:color="000000"/>
            </w:tcBorders>
          </w:tcPr>
          <w:p w14:paraId="7DDE918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-</w:t>
            </w:r>
          </w:p>
        </w:tc>
      </w:tr>
      <w:tr w:rsidR="00536AA7" w14:paraId="5A11C6B6" w14:textId="77777777" w:rsidTr="00893DA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296" w:type="dxa"/>
            <w:tcBorders>
              <w:top w:val="single" w:sz="4" w:space="0" w:color="auto"/>
              <w:left w:val="double" w:sz="6" w:space="0" w:color="000000"/>
              <w:bottom w:val="double" w:sz="6" w:space="0" w:color="000000"/>
              <w:right w:val="single" w:sz="4" w:space="0" w:color="auto"/>
            </w:tcBorders>
          </w:tcPr>
          <w:p w14:paraId="4DF615F3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975-76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double" w:sz="6" w:space="0" w:color="000000"/>
              <w:right w:val="single" w:sz="6" w:space="0" w:color="000000"/>
            </w:tcBorders>
          </w:tcPr>
          <w:p w14:paraId="74B4E257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5A5C265B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86.7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1C38498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85.7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366A6D8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76.0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2BF9B76E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25FEBE72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38DCD9D5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0B9D7F9F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3435B5ED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6" w:space="0" w:color="000000"/>
              <w:bottom w:val="double" w:sz="6" w:space="0" w:color="000000"/>
              <w:right w:val="double" w:sz="6" w:space="0" w:color="000000"/>
            </w:tcBorders>
          </w:tcPr>
          <w:p w14:paraId="0B9123A9" w14:textId="77777777" w:rsidR="00536AA7" w:rsidRDefault="00536AA7" w:rsidP="00536AA7">
            <w:pPr>
              <w:widowControl w:val="0"/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NA</w:t>
            </w:r>
          </w:p>
        </w:tc>
      </w:tr>
    </w:tbl>
    <w:p w14:paraId="7701166C" w14:textId="77777777" w:rsidR="003060CB" w:rsidRDefault="003060CB">
      <w:pPr>
        <w:widowControl w:val="0"/>
        <w:tabs>
          <w:tab w:val="left" w:pos="540"/>
        </w:tabs>
        <w:spacing w:line="120" w:lineRule="auto"/>
        <w:ind w:left="187"/>
        <w:rPr>
          <w:vertAlign w:val="superscript"/>
        </w:rPr>
      </w:pPr>
    </w:p>
    <w:p w14:paraId="7FC6130F" w14:textId="77777777" w:rsidR="00D7770C" w:rsidRDefault="00AE552F" w:rsidP="00AE552F">
      <w:pPr>
        <w:widowControl w:val="0"/>
        <w:numPr>
          <w:ilvl w:val="0"/>
          <w:numId w:val="3"/>
        </w:numPr>
        <w:tabs>
          <w:tab w:val="left" w:pos="-450"/>
        </w:tabs>
        <w:ind w:left="-450" w:hanging="450"/>
      </w:pPr>
      <w:r w:rsidRPr="00D7770C">
        <w:t>In preparing these data reports, we follow-up with schools reporting numerically illogical survey entries and correct them whenever possible.</w:t>
      </w:r>
      <w:r>
        <w:t xml:space="preserve"> </w:t>
      </w:r>
      <w:r w:rsidR="00D7770C" w:rsidRPr="00D7770C">
        <w:t>Beginning with the 2017-18 school year, the survey submission deadline was extended from late October to mid-December at which point no additional surveys were accepted.  In prior years, additional surveys were accepted after the deadline.</w:t>
      </w:r>
      <w:r w:rsidRPr="00AE552F">
        <w:t xml:space="preserve"> </w:t>
      </w:r>
      <w:r w:rsidRPr="00AC6D10">
        <w:t>Beginning with the 2021-2022 school year, the survey deadline occurs in late January/early February.</w:t>
      </w:r>
      <w:r w:rsidR="00BF6347">
        <w:tab/>
      </w:r>
    </w:p>
    <w:p w14:paraId="6CD620F4" w14:textId="77777777" w:rsidR="00AB3F5D" w:rsidRDefault="00D7770C" w:rsidP="00D7770C">
      <w:pPr>
        <w:widowControl w:val="0"/>
        <w:tabs>
          <w:tab w:val="left" w:pos="-450"/>
        </w:tabs>
        <w:ind w:left="-540"/>
      </w:pPr>
      <w:r>
        <w:tab/>
      </w:r>
      <w:r w:rsidR="00BF6347">
        <w:t xml:space="preserve">2015-16: </w:t>
      </w:r>
      <w:r w:rsidR="00BF6347" w:rsidRPr="00786D38">
        <w:t>Data for 35 programs omitted from this report due to data discrepancies</w:t>
      </w:r>
      <w:r w:rsidR="00AE552F">
        <w:t>.</w:t>
      </w:r>
    </w:p>
    <w:p w14:paraId="6DBB303E" w14:textId="77777777" w:rsidR="00AB3F5D" w:rsidRDefault="00AB3F5D" w:rsidP="00AB3F5D">
      <w:pPr>
        <w:widowControl w:val="0"/>
        <w:tabs>
          <w:tab w:val="left" w:pos="-450"/>
          <w:tab w:val="left" w:pos="4860"/>
        </w:tabs>
        <w:ind w:left="-180" w:hanging="720"/>
      </w:pPr>
      <w:r>
        <w:tab/>
        <w:t>2016-17: Data for 61 programs omitted from this report due to data discrepancies</w:t>
      </w:r>
      <w:r w:rsidR="00AE552F">
        <w:t>.</w:t>
      </w:r>
    </w:p>
    <w:p w14:paraId="4136A140" w14:textId="77777777" w:rsidR="00006B7B" w:rsidRDefault="003C7873" w:rsidP="00AB3F5D">
      <w:pPr>
        <w:widowControl w:val="0"/>
        <w:tabs>
          <w:tab w:val="left" w:pos="-450"/>
          <w:tab w:val="left" w:pos="4860"/>
        </w:tabs>
        <w:ind w:left="-180" w:hanging="720"/>
      </w:pPr>
      <w:r>
        <w:tab/>
        <w:t>2017-18: Data for 87</w:t>
      </w:r>
      <w:r w:rsidR="00006B7B">
        <w:t xml:space="preserve"> programs omitted from this report due to data discrepancies</w:t>
      </w:r>
      <w:r w:rsidR="00AE552F">
        <w:t>.</w:t>
      </w:r>
    </w:p>
    <w:p w14:paraId="67D4EF49" w14:textId="77777777" w:rsidR="00E6023B" w:rsidRDefault="00C138F3" w:rsidP="00AB3F5D">
      <w:pPr>
        <w:widowControl w:val="0"/>
        <w:tabs>
          <w:tab w:val="left" w:pos="-450"/>
          <w:tab w:val="left" w:pos="4860"/>
        </w:tabs>
        <w:ind w:left="-180" w:hanging="720"/>
      </w:pPr>
      <w:r>
        <w:tab/>
        <w:t>2018-19: Data fo</w:t>
      </w:r>
      <w:r w:rsidR="001B5BD9">
        <w:t>r 30</w:t>
      </w:r>
      <w:r w:rsidR="00E6023B" w:rsidRPr="00E6023B">
        <w:t xml:space="preserve"> programs omitted from this report due to data discrepancies</w:t>
      </w:r>
      <w:r w:rsidR="00AE552F">
        <w:t>.</w:t>
      </w:r>
    </w:p>
    <w:p w14:paraId="6EECB7F5" w14:textId="77777777" w:rsidR="00EE35F0" w:rsidRDefault="00EE35F0" w:rsidP="00EE35F0">
      <w:pPr>
        <w:widowControl w:val="0"/>
        <w:tabs>
          <w:tab w:val="left" w:pos="-450"/>
          <w:tab w:val="left" w:pos="4860"/>
        </w:tabs>
        <w:ind w:left="-180" w:hanging="720"/>
      </w:pPr>
      <w:r>
        <w:tab/>
      </w:r>
      <w:bookmarkStart w:id="0" w:name="_Hlk73964238"/>
      <w:r>
        <w:t>2019-20</w:t>
      </w:r>
      <w:r w:rsidRPr="00EE35F0">
        <w:t>: Data fo</w:t>
      </w:r>
      <w:r w:rsidR="001C549D">
        <w:t>r 2</w:t>
      </w:r>
      <w:r w:rsidR="004760CF">
        <w:t>7</w:t>
      </w:r>
      <w:r w:rsidRPr="00EE35F0">
        <w:t xml:space="preserve"> programs omitted from this report due to data discrepancies</w:t>
      </w:r>
      <w:bookmarkEnd w:id="0"/>
      <w:r w:rsidR="00AE552F">
        <w:t>.</w:t>
      </w:r>
    </w:p>
    <w:p w14:paraId="0A5A1630" w14:textId="77777777" w:rsidR="009A6BD9" w:rsidRDefault="009A6BD9" w:rsidP="00EE35F0">
      <w:pPr>
        <w:widowControl w:val="0"/>
        <w:tabs>
          <w:tab w:val="left" w:pos="-450"/>
          <w:tab w:val="left" w:pos="4860"/>
        </w:tabs>
        <w:ind w:left="-180" w:hanging="720"/>
      </w:pPr>
      <w:r>
        <w:t xml:space="preserve">         2020-21</w:t>
      </w:r>
      <w:r w:rsidRPr="00EE35F0">
        <w:t>: Data fo</w:t>
      </w:r>
      <w:r>
        <w:t xml:space="preserve">r </w:t>
      </w:r>
      <w:r w:rsidR="00B20027">
        <w:t>5</w:t>
      </w:r>
      <w:r w:rsidRPr="00EE35F0">
        <w:t xml:space="preserve"> programs omitted from this report due to data discrepancies</w:t>
      </w:r>
      <w:r w:rsidR="00AE552F">
        <w:t>.</w:t>
      </w:r>
    </w:p>
    <w:p w14:paraId="3D11DD5E" w14:textId="77777777" w:rsidR="00504F5B" w:rsidRDefault="00504F5B" w:rsidP="00EE35F0">
      <w:pPr>
        <w:widowControl w:val="0"/>
        <w:tabs>
          <w:tab w:val="left" w:pos="-450"/>
          <w:tab w:val="left" w:pos="4860"/>
        </w:tabs>
        <w:ind w:left="-180" w:hanging="720"/>
      </w:pPr>
      <w:r>
        <w:tab/>
        <w:t>2021-22</w:t>
      </w:r>
      <w:r w:rsidRPr="00EE35F0">
        <w:t>: Data fo</w:t>
      </w:r>
      <w:r>
        <w:t>r 47</w:t>
      </w:r>
      <w:r w:rsidRPr="00EE35F0">
        <w:t xml:space="preserve"> programs omitted from this report due to data discrepancies</w:t>
      </w:r>
      <w:r w:rsidR="00AE552F">
        <w:t>.</w:t>
      </w:r>
    </w:p>
    <w:p w14:paraId="7166463F" w14:textId="77777777" w:rsidR="006C024C" w:rsidRPr="00EE35F0" w:rsidRDefault="006C024C" w:rsidP="006C024C">
      <w:pPr>
        <w:widowControl w:val="0"/>
        <w:tabs>
          <w:tab w:val="left" w:pos="-450"/>
          <w:tab w:val="left" w:pos="4860"/>
        </w:tabs>
        <w:ind w:left="-180" w:hanging="720"/>
      </w:pPr>
      <w:r>
        <w:tab/>
        <w:t>2022-23</w:t>
      </w:r>
      <w:r w:rsidRPr="00EE35F0">
        <w:t xml:space="preserve">: </w:t>
      </w:r>
      <w:r w:rsidRPr="006C024C">
        <w:t>No school data was omitted from this report due to data discrepancy.</w:t>
      </w:r>
    </w:p>
    <w:p w14:paraId="7BA1DCB0" w14:textId="77777777" w:rsidR="00EE35F0" w:rsidRDefault="00EE35F0" w:rsidP="006C024C">
      <w:pPr>
        <w:widowControl w:val="0"/>
        <w:tabs>
          <w:tab w:val="left" w:pos="-450"/>
          <w:tab w:val="left" w:pos="4860"/>
        </w:tabs>
      </w:pPr>
    </w:p>
    <w:p w14:paraId="0B9C4B3F" w14:textId="77777777" w:rsidR="003060CB" w:rsidRDefault="00D95E8F" w:rsidP="00AE552F">
      <w:pPr>
        <w:widowControl w:val="0"/>
        <w:tabs>
          <w:tab w:val="left" w:pos="-450"/>
          <w:tab w:val="left" w:pos="4860"/>
        </w:tabs>
        <w:ind w:left="-180" w:hanging="720"/>
      </w:pPr>
      <w:r w:rsidRPr="00D9526F">
        <w:rPr>
          <w:sz w:val="22"/>
          <w:szCs w:val="22"/>
          <w:vertAlign w:val="superscript"/>
        </w:rPr>
        <w:t>2</w:t>
      </w:r>
      <w:r w:rsidRPr="00D9526F">
        <w:rPr>
          <w:sz w:val="22"/>
          <w:szCs w:val="22"/>
        </w:rPr>
        <w:tab/>
      </w:r>
      <w:r w:rsidR="00DE5925">
        <w:t xml:space="preserve">Diphtheria, tetanus, </w:t>
      </w:r>
      <w:r w:rsidR="003060CB">
        <w:t>pertu</w:t>
      </w:r>
      <w:r w:rsidR="00F1721E">
        <w:t>ssis vaccine</w:t>
      </w:r>
      <w:r w:rsidR="00AE552F">
        <w:t>.</w:t>
      </w:r>
      <w:r w:rsidR="00F1721E">
        <w:tab/>
      </w:r>
      <w:r w:rsidRPr="00D9526F">
        <w:rPr>
          <w:sz w:val="22"/>
          <w:szCs w:val="22"/>
          <w:vertAlign w:val="superscript"/>
        </w:rPr>
        <w:t>5</w:t>
      </w:r>
      <w:r>
        <w:tab/>
      </w:r>
      <w:r w:rsidR="003060CB">
        <w:t xml:space="preserve">     Hepatitis B vaccine</w:t>
      </w:r>
      <w:r w:rsidR="00AE552F">
        <w:t>.</w:t>
      </w:r>
    </w:p>
    <w:p w14:paraId="05FF5461" w14:textId="77777777" w:rsidR="003060CB" w:rsidRDefault="00D95E8F" w:rsidP="00AE552F">
      <w:pPr>
        <w:widowControl w:val="0"/>
        <w:tabs>
          <w:tab w:val="left" w:pos="-450"/>
          <w:tab w:val="left" w:pos="4860"/>
          <w:tab w:val="left" w:pos="5310"/>
          <w:tab w:val="left" w:pos="5670"/>
        </w:tabs>
        <w:ind w:left="-180" w:right="-900" w:hanging="720"/>
      </w:pPr>
      <w:r w:rsidRPr="00D9526F">
        <w:rPr>
          <w:sz w:val="22"/>
          <w:szCs w:val="22"/>
          <w:vertAlign w:val="superscript"/>
        </w:rPr>
        <w:t>3</w:t>
      </w:r>
      <w:r w:rsidR="003060CB">
        <w:tab/>
        <w:t>Measles, mumps, rubella vaccine</w:t>
      </w:r>
      <w:r w:rsidR="00AE552F">
        <w:t>.</w:t>
      </w:r>
      <w:r w:rsidR="003060CB">
        <w:tab/>
      </w:r>
      <w:r w:rsidRPr="00D9526F">
        <w:rPr>
          <w:sz w:val="22"/>
          <w:szCs w:val="22"/>
          <w:vertAlign w:val="superscript"/>
        </w:rPr>
        <w:t>6</w:t>
      </w:r>
      <w:r w:rsidR="003060CB">
        <w:rPr>
          <w:vertAlign w:val="superscript"/>
        </w:rPr>
        <w:tab/>
      </w:r>
      <w:r w:rsidR="003060CB">
        <w:t>Includes students with 1 dose of varicella vaccine or a documented reliable history of chickenpox disease</w:t>
      </w:r>
      <w:r w:rsidR="00AE552F">
        <w:t xml:space="preserve">. </w:t>
      </w:r>
    </w:p>
    <w:p w14:paraId="2F54D253" w14:textId="77777777" w:rsidR="00786D38" w:rsidRPr="00786D38" w:rsidRDefault="00D95E8F" w:rsidP="00BF6347">
      <w:pPr>
        <w:widowControl w:val="0"/>
        <w:tabs>
          <w:tab w:val="left" w:pos="-450"/>
          <w:tab w:val="left" w:pos="4860"/>
          <w:tab w:val="left" w:pos="5400"/>
        </w:tabs>
        <w:ind w:left="-180" w:hanging="720"/>
      </w:pPr>
      <w:r w:rsidRPr="00D9526F">
        <w:rPr>
          <w:sz w:val="22"/>
          <w:szCs w:val="22"/>
          <w:vertAlign w:val="superscript"/>
        </w:rPr>
        <w:t>4</w:t>
      </w:r>
      <w:r w:rsidRPr="00D9526F">
        <w:rPr>
          <w:sz w:val="22"/>
          <w:szCs w:val="22"/>
        </w:rPr>
        <w:t xml:space="preserve">   </w:t>
      </w:r>
      <w:r>
        <w:t xml:space="preserve"> </w:t>
      </w:r>
      <w:r w:rsidR="003060CB">
        <w:tab/>
      </w:r>
      <w:r w:rsidR="00EE35F0">
        <w:rPr>
          <w:i/>
        </w:rPr>
        <w:t>H</w:t>
      </w:r>
      <w:r w:rsidR="003060CB">
        <w:rPr>
          <w:i/>
        </w:rPr>
        <w:t>aemophilus influenzae</w:t>
      </w:r>
      <w:r w:rsidR="003060CB">
        <w:t xml:space="preserve"> type B vaccine</w:t>
      </w:r>
      <w:r w:rsidR="00AE552F">
        <w:t>.</w:t>
      </w:r>
      <w:r w:rsidR="003060CB">
        <w:tab/>
      </w:r>
      <w:r w:rsidRPr="00D9526F">
        <w:rPr>
          <w:sz w:val="22"/>
          <w:szCs w:val="22"/>
          <w:vertAlign w:val="superscript"/>
        </w:rPr>
        <w:t>7</w:t>
      </w:r>
      <w:r w:rsidR="00AE552F">
        <w:t xml:space="preserve">       </w:t>
      </w:r>
      <w:r w:rsidR="003060CB">
        <w:t>4 DTaP/DTP and 3 polio and 1 MMR</w:t>
      </w:r>
      <w:r w:rsidR="00EE35F0">
        <w:t xml:space="preserve"> and </w:t>
      </w:r>
      <w:r w:rsidR="00BF7F60">
        <w:t>3Hib and 3HepB and 1Varicella</w:t>
      </w:r>
      <w:r w:rsidR="00AE552F">
        <w:t>.</w:t>
      </w:r>
    </w:p>
    <w:p w14:paraId="64157FC2" w14:textId="77777777" w:rsidR="003060CB" w:rsidRPr="00786D38" w:rsidRDefault="003060CB">
      <w:pPr>
        <w:pStyle w:val="Heading3"/>
        <w:tabs>
          <w:tab w:val="left" w:pos="540"/>
        </w:tabs>
        <w:rPr>
          <w:b w:val="0"/>
          <w:sz w:val="20"/>
        </w:rPr>
      </w:pPr>
    </w:p>
    <w:p w14:paraId="27D32BDD" w14:textId="77777777" w:rsidR="00660F0D" w:rsidRDefault="00660F0D" w:rsidP="00786D38">
      <w:pPr>
        <w:pStyle w:val="Heading3"/>
        <w:tabs>
          <w:tab w:val="left" w:pos="540"/>
        </w:tabs>
        <w:ind w:left="0"/>
        <w:rPr>
          <w:b w:val="0"/>
        </w:rPr>
      </w:pPr>
    </w:p>
    <w:p w14:paraId="6B4696D2" w14:textId="77777777" w:rsidR="003060CB" w:rsidRPr="00DE5925" w:rsidRDefault="003060CB">
      <w:pPr>
        <w:pStyle w:val="Heading3"/>
        <w:tabs>
          <w:tab w:val="left" w:pos="540"/>
        </w:tabs>
        <w:ind w:hanging="1080"/>
        <w:rPr>
          <w:b w:val="0"/>
        </w:rPr>
      </w:pPr>
      <w:r w:rsidRPr="00DE5925">
        <w:rPr>
          <w:b w:val="0"/>
        </w:rPr>
        <w:t xml:space="preserve">Source:  Massachusetts </w:t>
      </w:r>
      <w:r w:rsidR="00DE5925">
        <w:rPr>
          <w:b w:val="0"/>
        </w:rPr>
        <w:t xml:space="preserve">Department of Public Health </w:t>
      </w:r>
      <w:r w:rsidR="00190BB4">
        <w:rPr>
          <w:b w:val="0"/>
        </w:rPr>
        <w:t>Immunization Division</w:t>
      </w:r>
      <w:r w:rsidRPr="00DE5925">
        <w:rPr>
          <w:b w:val="0"/>
        </w:rPr>
        <w:t>, Child</w:t>
      </w:r>
      <w:r w:rsidR="00702E7F">
        <w:rPr>
          <w:b w:val="0"/>
        </w:rPr>
        <w:t xml:space="preserve">care/Preschool </w:t>
      </w:r>
      <w:r w:rsidR="00CB0E33">
        <w:rPr>
          <w:b w:val="0"/>
        </w:rPr>
        <w:t>Immunization Surveys, 1975-20</w:t>
      </w:r>
      <w:r w:rsidR="009A6BD9">
        <w:rPr>
          <w:b w:val="0"/>
        </w:rPr>
        <w:t>2</w:t>
      </w:r>
      <w:r w:rsidR="00A52BC4">
        <w:rPr>
          <w:b w:val="0"/>
        </w:rPr>
        <w:t>3</w:t>
      </w:r>
    </w:p>
    <w:sectPr w:rsidR="003060CB" w:rsidRPr="00DE5925" w:rsidSect="00DE5925">
      <w:headerReference w:type="default" r:id="rId9"/>
      <w:footerReference w:type="default" r:id="rId10"/>
      <w:endnotePr>
        <w:numFmt w:val="decimal"/>
      </w:endnotePr>
      <w:pgSz w:w="15840" w:h="12240" w:orient="landscape" w:code="1"/>
      <w:pgMar w:top="1440" w:right="1440" w:bottom="1440" w:left="1440" w:header="720" w:footer="43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10787E" w14:textId="77777777" w:rsidR="007F2CF7" w:rsidRDefault="007F2CF7">
      <w:r>
        <w:separator/>
      </w:r>
    </w:p>
  </w:endnote>
  <w:endnote w:type="continuationSeparator" w:id="0">
    <w:p w14:paraId="73C8B8AA" w14:textId="77777777" w:rsidR="007F2CF7" w:rsidRDefault="007F2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F04ECE" w14:textId="77777777" w:rsidR="00444B0D" w:rsidRDefault="00444B0D" w:rsidP="00A56B30">
    <w:pPr>
      <w:pStyle w:val="Footer"/>
    </w:pPr>
    <w:r>
      <w:fldChar w:fldCharType="begin"/>
    </w:r>
    <w:r>
      <w:instrText xml:space="preserve"> DATE \@ "MM/dd/yy" </w:instrText>
    </w:r>
    <w:r>
      <w:fldChar w:fldCharType="separate"/>
    </w:r>
    <w:r w:rsidR="00267A06">
      <w:rPr>
        <w:noProof/>
      </w:rPr>
      <w:t>06/15/23</w:t>
    </w:r>
    <w:r>
      <w:fldChar w:fldCharType="end"/>
    </w:r>
    <w:r w:rsidR="00AD0F6F">
      <w:t xml:space="preserve">                         </w:t>
    </w:r>
    <w:r w:rsidR="00A56B30">
      <w:tab/>
      <w:t xml:space="preserve">                             </w:t>
    </w:r>
    <w:r w:rsidR="00AF7BA5">
      <w:t xml:space="preserve"> </w:t>
    </w:r>
    <w:r w:rsidR="00A56B30">
      <w:t>Massachusetts Department of Public Health</w:t>
    </w:r>
    <w:r w:rsidR="00AD0F6F" w:rsidRPr="00AD0F6F">
      <w:t xml:space="preserve"> Immunization Division</w:t>
    </w:r>
    <w:r w:rsidR="00A56B30">
      <w:tab/>
    </w:r>
    <w:r w:rsidR="00A56B30">
      <w:tab/>
      <w:t xml:space="preserve"> </w:t>
    </w:r>
    <w:r w:rsidR="00A56B30">
      <w:tab/>
    </w:r>
    <w:r w:rsidR="00702E7F">
      <w:t>Cc/PreK</w:t>
    </w:r>
    <w:r w:rsidR="00006B7B">
      <w:rPr>
        <w:noProof/>
        <w:snapToGrid w:val="0"/>
      </w:rPr>
      <w:t>Data75-</w:t>
    </w:r>
    <w:r w:rsidR="00747026">
      <w:rPr>
        <w:noProof/>
        <w:snapToGrid w:val="0"/>
      </w:rPr>
      <w:t>2</w:t>
    </w:r>
    <w:r w:rsidR="00A52BC4">
      <w:rPr>
        <w:noProof/>
        <w:snapToGrid w:val="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9A2D96" w14:textId="77777777" w:rsidR="007F2CF7" w:rsidRDefault="007F2CF7">
      <w:r>
        <w:separator/>
      </w:r>
    </w:p>
  </w:footnote>
  <w:footnote w:type="continuationSeparator" w:id="0">
    <w:p w14:paraId="51CD0621" w14:textId="77777777" w:rsidR="007F2CF7" w:rsidRDefault="007F2C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F70E89" w14:textId="77777777" w:rsidR="00444B0D" w:rsidRDefault="00444B0D">
    <w:pPr>
      <w:pStyle w:val="Header"/>
      <w:jc w:val="center"/>
      <w:rPr>
        <w:sz w:val="24"/>
      </w:rPr>
    </w:pPr>
    <w:r>
      <w:rPr>
        <w:sz w:val="24"/>
      </w:rPr>
      <w:t>MASSACHUSETTS DEPARTMENT OF PUBLIC HEALTH</w:t>
    </w:r>
  </w:p>
  <w:p w14:paraId="7CF55EBB" w14:textId="77777777" w:rsidR="00444B0D" w:rsidRDefault="00281998">
    <w:pPr>
      <w:pStyle w:val="Header"/>
      <w:jc w:val="center"/>
      <w:rPr>
        <w:sz w:val="24"/>
      </w:rPr>
    </w:pPr>
    <w:r>
      <w:rPr>
        <w:sz w:val="24"/>
      </w:rPr>
      <w:t>IMMUNIZATION DIVI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6F5E9D"/>
    <w:multiLevelType w:val="hybridMultilevel"/>
    <w:tmpl w:val="28E6838E"/>
    <w:lvl w:ilvl="0" w:tplc="C4048650">
      <w:start w:val="1"/>
      <w:numFmt w:val="decimal"/>
      <w:lvlText w:val="%1"/>
      <w:lvlJc w:val="left"/>
      <w:pPr>
        <w:ind w:left="-450" w:hanging="45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1" w15:restartNumberingAfterBreak="0">
    <w:nsid w:val="36E368BD"/>
    <w:multiLevelType w:val="hybridMultilevel"/>
    <w:tmpl w:val="B6C056D0"/>
    <w:lvl w:ilvl="0" w:tplc="BA5610B6">
      <w:start w:val="1"/>
      <w:numFmt w:val="decimal"/>
      <w:lvlText w:val="%1"/>
      <w:lvlJc w:val="left"/>
      <w:pPr>
        <w:ind w:left="-540" w:hanging="360"/>
      </w:pPr>
      <w:rPr>
        <w:rFonts w:hint="default"/>
        <w:sz w:val="22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2" w15:restartNumberingAfterBreak="0">
    <w:nsid w:val="78226FE7"/>
    <w:multiLevelType w:val="singleLevel"/>
    <w:tmpl w:val="69123ABA"/>
    <w:lvl w:ilvl="0">
      <w:start w:val="6"/>
      <w:numFmt w:val="decimal"/>
      <w:lvlText w:val="%1"/>
      <w:lvlJc w:val="left"/>
      <w:pPr>
        <w:tabs>
          <w:tab w:val="num" w:pos="540"/>
        </w:tabs>
        <w:ind w:left="540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decimal"/>
    <w:endnote w:id="-1"/>
    <w:endnote w:id="0"/>
  </w:endnotePr>
  <w:compat>
    <w:noTabHangInd/>
    <w:subFontBySize/>
    <w:truncateFontHeightsLikeWP6/>
    <w:usePrinterMetrics/>
    <w:doNotSuppressParagraphBorder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ja2NDU1NzMxtDRS0lEKTi0uzszPAykwqQUAGtcoLSwAAAA="/>
  </w:docVars>
  <w:rsids>
    <w:rsidRoot w:val="00BF75B5"/>
    <w:rsid w:val="00006B7B"/>
    <w:rsid w:val="00010F3C"/>
    <w:rsid w:val="00014021"/>
    <w:rsid w:val="00040E9B"/>
    <w:rsid w:val="0004114C"/>
    <w:rsid w:val="0004130C"/>
    <w:rsid w:val="000428EA"/>
    <w:rsid w:val="00077631"/>
    <w:rsid w:val="00087F26"/>
    <w:rsid w:val="000948D2"/>
    <w:rsid w:val="000B2ED4"/>
    <w:rsid w:val="000B6BD8"/>
    <w:rsid w:val="000C1612"/>
    <w:rsid w:val="000C1A7B"/>
    <w:rsid w:val="000D5CE6"/>
    <w:rsid w:val="00106277"/>
    <w:rsid w:val="00121CDE"/>
    <w:rsid w:val="00133B51"/>
    <w:rsid w:val="00150DE5"/>
    <w:rsid w:val="00151B25"/>
    <w:rsid w:val="00155B04"/>
    <w:rsid w:val="00170483"/>
    <w:rsid w:val="00190BB4"/>
    <w:rsid w:val="001A4B4D"/>
    <w:rsid w:val="001B56B5"/>
    <w:rsid w:val="001B5BD9"/>
    <w:rsid w:val="001B60EA"/>
    <w:rsid w:val="001C549D"/>
    <w:rsid w:val="001E4A0F"/>
    <w:rsid w:val="001F0C84"/>
    <w:rsid w:val="001F516F"/>
    <w:rsid w:val="00206BA2"/>
    <w:rsid w:val="00254DEB"/>
    <w:rsid w:val="00256939"/>
    <w:rsid w:val="00267A06"/>
    <w:rsid w:val="00281998"/>
    <w:rsid w:val="002A08D1"/>
    <w:rsid w:val="002A49F6"/>
    <w:rsid w:val="002B7285"/>
    <w:rsid w:val="002E2B07"/>
    <w:rsid w:val="002F27B9"/>
    <w:rsid w:val="003060CB"/>
    <w:rsid w:val="00321445"/>
    <w:rsid w:val="003415D9"/>
    <w:rsid w:val="00374656"/>
    <w:rsid w:val="00382BCA"/>
    <w:rsid w:val="00391EB4"/>
    <w:rsid w:val="003A05F3"/>
    <w:rsid w:val="003B51C4"/>
    <w:rsid w:val="003C7873"/>
    <w:rsid w:val="003D0CD0"/>
    <w:rsid w:val="003D3A5D"/>
    <w:rsid w:val="003D3E62"/>
    <w:rsid w:val="003D746F"/>
    <w:rsid w:val="003E6D80"/>
    <w:rsid w:val="00414B0B"/>
    <w:rsid w:val="00444B0D"/>
    <w:rsid w:val="00452E6D"/>
    <w:rsid w:val="00466995"/>
    <w:rsid w:val="004760CF"/>
    <w:rsid w:val="004766F4"/>
    <w:rsid w:val="004A3F54"/>
    <w:rsid w:val="004B31FD"/>
    <w:rsid w:val="004B51A9"/>
    <w:rsid w:val="004B5D69"/>
    <w:rsid w:val="004D32A9"/>
    <w:rsid w:val="004D3D1D"/>
    <w:rsid w:val="005023CF"/>
    <w:rsid w:val="00504F5B"/>
    <w:rsid w:val="00530CD6"/>
    <w:rsid w:val="00530D89"/>
    <w:rsid w:val="00534C31"/>
    <w:rsid w:val="005361DE"/>
    <w:rsid w:val="00536AA7"/>
    <w:rsid w:val="005442AD"/>
    <w:rsid w:val="00553969"/>
    <w:rsid w:val="00574DE4"/>
    <w:rsid w:val="00591161"/>
    <w:rsid w:val="00593585"/>
    <w:rsid w:val="005A2301"/>
    <w:rsid w:val="005A36DC"/>
    <w:rsid w:val="005B1A89"/>
    <w:rsid w:val="005B2FF8"/>
    <w:rsid w:val="005B4F07"/>
    <w:rsid w:val="005C6421"/>
    <w:rsid w:val="005C7647"/>
    <w:rsid w:val="005D58E1"/>
    <w:rsid w:val="005F36DE"/>
    <w:rsid w:val="00612FE2"/>
    <w:rsid w:val="00617DFB"/>
    <w:rsid w:val="00625D90"/>
    <w:rsid w:val="006503F1"/>
    <w:rsid w:val="006543CE"/>
    <w:rsid w:val="006549BF"/>
    <w:rsid w:val="00660F0D"/>
    <w:rsid w:val="00665B18"/>
    <w:rsid w:val="00674E5F"/>
    <w:rsid w:val="006922F9"/>
    <w:rsid w:val="00695539"/>
    <w:rsid w:val="006A618F"/>
    <w:rsid w:val="006B6F2C"/>
    <w:rsid w:val="006C024C"/>
    <w:rsid w:val="006D38FC"/>
    <w:rsid w:val="006D5B1C"/>
    <w:rsid w:val="00702E7F"/>
    <w:rsid w:val="0071054B"/>
    <w:rsid w:val="00732798"/>
    <w:rsid w:val="00742BD9"/>
    <w:rsid w:val="00747026"/>
    <w:rsid w:val="0074709D"/>
    <w:rsid w:val="00751BF9"/>
    <w:rsid w:val="00775274"/>
    <w:rsid w:val="007772D1"/>
    <w:rsid w:val="00786D38"/>
    <w:rsid w:val="007A7F09"/>
    <w:rsid w:val="007C7624"/>
    <w:rsid w:val="007D57D8"/>
    <w:rsid w:val="007D78C0"/>
    <w:rsid w:val="007F2CF7"/>
    <w:rsid w:val="007F6EF7"/>
    <w:rsid w:val="00806CAA"/>
    <w:rsid w:val="0083031A"/>
    <w:rsid w:val="008368EB"/>
    <w:rsid w:val="00847201"/>
    <w:rsid w:val="00854B1E"/>
    <w:rsid w:val="008649B3"/>
    <w:rsid w:val="008668F8"/>
    <w:rsid w:val="00877949"/>
    <w:rsid w:val="00877E6E"/>
    <w:rsid w:val="00882DE2"/>
    <w:rsid w:val="00885894"/>
    <w:rsid w:val="00893DAB"/>
    <w:rsid w:val="008A4C46"/>
    <w:rsid w:val="008A56A9"/>
    <w:rsid w:val="008C39E5"/>
    <w:rsid w:val="008C61D2"/>
    <w:rsid w:val="008E46FA"/>
    <w:rsid w:val="0090074A"/>
    <w:rsid w:val="0093557A"/>
    <w:rsid w:val="009744B8"/>
    <w:rsid w:val="00994404"/>
    <w:rsid w:val="009A3007"/>
    <w:rsid w:val="009A6A7C"/>
    <w:rsid w:val="009A6BD9"/>
    <w:rsid w:val="009C6BC2"/>
    <w:rsid w:val="009D09C9"/>
    <w:rsid w:val="009D7D92"/>
    <w:rsid w:val="00A03303"/>
    <w:rsid w:val="00A16F17"/>
    <w:rsid w:val="00A4535B"/>
    <w:rsid w:val="00A52BC4"/>
    <w:rsid w:val="00A56B30"/>
    <w:rsid w:val="00A73B59"/>
    <w:rsid w:val="00A810D3"/>
    <w:rsid w:val="00A8588E"/>
    <w:rsid w:val="00AA5619"/>
    <w:rsid w:val="00AB3F5D"/>
    <w:rsid w:val="00AD0F6F"/>
    <w:rsid w:val="00AE552F"/>
    <w:rsid w:val="00AF0A1A"/>
    <w:rsid w:val="00AF13E0"/>
    <w:rsid w:val="00AF7BA5"/>
    <w:rsid w:val="00B024A5"/>
    <w:rsid w:val="00B11D25"/>
    <w:rsid w:val="00B13FBA"/>
    <w:rsid w:val="00B20027"/>
    <w:rsid w:val="00B223FF"/>
    <w:rsid w:val="00B264E1"/>
    <w:rsid w:val="00B35E81"/>
    <w:rsid w:val="00B36A82"/>
    <w:rsid w:val="00B43B38"/>
    <w:rsid w:val="00B47BBC"/>
    <w:rsid w:val="00B82131"/>
    <w:rsid w:val="00BC1CC8"/>
    <w:rsid w:val="00BC56B0"/>
    <w:rsid w:val="00BD645E"/>
    <w:rsid w:val="00BE541A"/>
    <w:rsid w:val="00BF6347"/>
    <w:rsid w:val="00BF75B5"/>
    <w:rsid w:val="00BF7F60"/>
    <w:rsid w:val="00C138F3"/>
    <w:rsid w:val="00C13D8C"/>
    <w:rsid w:val="00C170AF"/>
    <w:rsid w:val="00C26696"/>
    <w:rsid w:val="00C30DAF"/>
    <w:rsid w:val="00C447DD"/>
    <w:rsid w:val="00C44979"/>
    <w:rsid w:val="00C530EF"/>
    <w:rsid w:val="00C54826"/>
    <w:rsid w:val="00C63E76"/>
    <w:rsid w:val="00C7202A"/>
    <w:rsid w:val="00C73F8C"/>
    <w:rsid w:val="00C87B0C"/>
    <w:rsid w:val="00C92D28"/>
    <w:rsid w:val="00C96EF7"/>
    <w:rsid w:val="00CB094E"/>
    <w:rsid w:val="00CB0E33"/>
    <w:rsid w:val="00CB3EA1"/>
    <w:rsid w:val="00CB6FAC"/>
    <w:rsid w:val="00CC2EE7"/>
    <w:rsid w:val="00CC3509"/>
    <w:rsid w:val="00CF5932"/>
    <w:rsid w:val="00D005AF"/>
    <w:rsid w:val="00D06D92"/>
    <w:rsid w:val="00D071DD"/>
    <w:rsid w:val="00D22763"/>
    <w:rsid w:val="00D2292D"/>
    <w:rsid w:val="00D30A8F"/>
    <w:rsid w:val="00D57183"/>
    <w:rsid w:val="00D61296"/>
    <w:rsid w:val="00D7770C"/>
    <w:rsid w:val="00D9526F"/>
    <w:rsid w:val="00D95E8F"/>
    <w:rsid w:val="00DA0387"/>
    <w:rsid w:val="00DA08A9"/>
    <w:rsid w:val="00DC384C"/>
    <w:rsid w:val="00DD464E"/>
    <w:rsid w:val="00DE5925"/>
    <w:rsid w:val="00DE7562"/>
    <w:rsid w:val="00DF02B6"/>
    <w:rsid w:val="00DF3636"/>
    <w:rsid w:val="00E30CD3"/>
    <w:rsid w:val="00E412E0"/>
    <w:rsid w:val="00E41ECC"/>
    <w:rsid w:val="00E6023B"/>
    <w:rsid w:val="00E64F66"/>
    <w:rsid w:val="00E76C2E"/>
    <w:rsid w:val="00E90024"/>
    <w:rsid w:val="00EA2E58"/>
    <w:rsid w:val="00EB476C"/>
    <w:rsid w:val="00EC607C"/>
    <w:rsid w:val="00EE35F0"/>
    <w:rsid w:val="00F06221"/>
    <w:rsid w:val="00F1721E"/>
    <w:rsid w:val="00F17E76"/>
    <w:rsid w:val="00F244F6"/>
    <w:rsid w:val="00F31EFD"/>
    <w:rsid w:val="00F320B3"/>
    <w:rsid w:val="00F42A3B"/>
    <w:rsid w:val="00F43528"/>
    <w:rsid w:val="00F7612E"/>
    <w:rsid w:val="00F776A6"/>
    <w:rsid w:val="00F81A39"/>
    <w:rsid w:val="00F9110D"/>
    <w:rsid w:val="00FA28D8"/>
    <w:rsid w:val="00FA4633"/>
    <w:rsid w:val="00FD1205"/>
    <w:rsid w:val="00FD1867"/>
    <w:rsid w:val="00FD50C3"/>
    <w:rsid w:val="00FE7982"/>
    <w:rsid w:val="00FF5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24F1AC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widowControl w:val="0"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pPr>
      <w:keepNext/>
      <w:widowControl w:val="0"/>
      <w:ind w:left="180"/>
      <w:outlineLvl w:val="2"/>
    </w:pPr>
    <w:rPr>
      <w:b/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25D90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qFormat/>
    <w:rsid w:val="00A52BC4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A52BC4"/>
    <w:rPr>
      <w:rFonts w:ascii="Calibri Light" w:eastAsia="Times New Roman" w:hAnsi="Calibri Light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8247FA4E-B0AE-41DA-BE5B-146F2B289A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0544D5-7960-4126-82E3-D762F2440D12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83</Words>
  <Characters>389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6-15T12:56:00Z</dcterms:created>
  <dcterms:modified xsi:type="dcterms:W3CDTF">2023-06-15T12:56:00Z</dcterms:modified>
</cp:coreProperties>
</file>